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3119B5" w14:textId="59D3A7EE" w:rsidR="00327C4C" w:rsidRPr="00AD5640" w:rsidRDefault="008E2896" w:rsidP="008E289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2896">
        <w:rPr>
          <w:rFonts w:ascii="Times New Roman" w:hAnsi="Times New Roman" w:cs="Times New Roman"/>
          <w:b/>
        </w:rPr>
        <w:t>National Individual Consultancy for needs assessment in Remote Real-Time Temperature Monitoring (RTM) system for vaccine refrigerators in the Republic of Moldova</w:t>
      </w: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AD5640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CFCFBF" w14:textId="77777777" w:rsidR="008E2896" w:rsidRPr="008E2896" w:rsidRDefault="008E2896" w:rsidP="008E2896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>Relevant experience with similar type of assignments (max 300 words)</w:t>
      </w:r>
    </w:p>
    <w:p w14:paraId="6A619F1C" w14:textId="77777777" w:rsidR="008E2896" w:rsidRPr="008E2896" w:rsidRDefault="008E2896" w:rsidP="008E2896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>Proposed approach and methodology (max 1500 words), including:</w:t>
      </w:r>
    </w:p>
    <w:p w14:paraId="3E21F560" w14:textId="77777777" w:rsidR="008E2896" w:rsidRPr="008E2896" w:rsidRDefault="008E2896" w:rsidP="008E2896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 xml:space="preserve">Details of how the work would be conducted </w:t>
      </w:r>
    </w:p>
    <w:p w14:paraId="37CF358C" w14:textId="77777777" w:rsidR="008E2896" w:rsidRPr="008E2896" w:rsidRDefault="008E2896" w:rsidP="008E2896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 xml:space="preserve">Timeline and milestones </w:t>
      </w:r>
    </w:p>
    <w:p w14:paraId="23461540" w14:textId="77777777" w:rsidR="008E2896" w:rsidRPr="008E2896" w:rsidRDefault="008E2896" w:rsidP="008E2896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>Risks and mitigation measures</w:t>
      </w:r>
    </w:p>
    <w:p w14:paraId="52AA0679" w14:textId="77777777" w:rsidR="008E2896" w:rsidRPr="008E2896" w:rsidRDefault="008E2896" w:rsidP="008E2896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>Ethical considerations and how the consultant will address them</w:t>
      </w:r>
    </w:p>
    <w:p w14:paraId="5FC74212" w14:textId="77777777" w:rsidR="008E2896" w:rsidRPr="008E2896" w:rsidRDefault="008E2896" w:rsidP="008E2896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7A3E9EE0" w14:textId="77777777" w:rsidR="008E2896" w:rsidRPr="008E2896" w:rsidRDefault="008E2896" w:rsidP="008E2896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4F61FE9F" w14:textId="77777777" w:rsidR="008E2896" w:rsidRPr="008E2896" w:rsidRDefault="008E2896" w:rsidP="008E2896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>Short Sample or links to related work previously conducted by the consultant</w:t>
      </w:r>
    </w:p>
    <w:p w14:paraId="7D71EE5A" w14:textId="77777777" w:rsidR="008E2896" w:rsidRPr="008E2896" w:rsidRDefault="008E2896" w:rsidP="008E2896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>Curriculum Vitae.</w:t>
      </w:r>
    </w:p>
    <w:p w14:paraId="2FB59E3B" w14:textId="77777777" w:rsidR="00322FA0" w:rsidRPr="00C64D81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D7F20"/>
    <w:multiLevelType w:val="multilevel"/>
    <w:tmpl w:val="929632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0554734"/>
    <w:multiLevelType w:val="hybridMultilevel"/>
    <w:tmpl w:val="D624A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D371C"/>
    <w:multiLevelType w:val="hybridMultilevel"/>
    <w:tmpl w:val="EDFC65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D00CF8"/>
    <w:multiLevelType w:val="hybridMultilevel"/>
    <w:tmpl w:val="FFFFFFFF"/>
    <w:lvl w:ilvl="0" w:tplc="4AE2526E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E13094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6C6E8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286F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3A294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758A8B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7BA1F5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0047C7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39478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3E714DB"/>
    <w:multiLevelType w:val="hybridMultilevel"/>
    <w:tmpl w:val="B3C06C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5F0673"/>
    <w:multiLevelType w:val="multilevel"/>
    <w:tmpl w:val="2BC0D5C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3D17D5"/>
    <w:multiLevelType w:val="hybridMultilevel"/>
    <w:tmpl w:val="13142E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646D4F"/>
    <w:multiLevelType w:val="multilevel"/>
    <w:tmpl w:val="67A253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F2F00F6"/>
    <w:multiLevelType w:val="hybridMultilevel"/>
    <w:tmpl w:val="17E4EA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15"/>
  </w:num>
  <w:num w:numId="6">
    <w:abstractNumId w:val="14"/>
  </w:num>
  <w:num w:numId="7">
    <w:abstractNumId w:val="5"/>
  </w:num>
  <w:num w:numId="8">
    <w:abstractNumId w:val="8"/>
  </w:num>
  <w:num w:numId="9">
    <w:abstractNumId w:val="16"/>
  </w:num>
  <w:num w:numId="10">
    <w:abstractNumId w:val="9"/>
  </w:num>
  <w:num w:numId="11">
    <w:abstractNumId w:val="13"/>
  </w:num>
  <w:num w:numId="12">
    <w:abstractNumId w:val="11"/>
  </w:num>
  <w:num w:numId="13">
    <w:abstractNumId w:val="1"/>
  </w:num>
  <w:num w:numId="14">
    <w:abstractNumId w:val="2"/>
  </w:num>
  <w:num w:numId="15">
    <w:abstractNumId w:val="10"/>
  </w:num>
  <w:num w:numId="16">
    <w:abstractNumId w:val="12"/>
  </w:num>
  <w:num w:numId="17">
    <w:abstractNumId w:val="3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B4BFB"/>
    <w:rsid w:val="000C0D35"/>
    <w:rsid w:val="00102E02"/>
    <w:rsid w:val="001B2CE3"/>
    <w:rsid w:val="001B4A5F"/>
    <w:rsid w:val="00322FA0"/>
    <w:rsid w:val="00327C4C"/>
    <w:rsid w:val="00420183"/>
    <w:rsid w:val="004B4247"/>
    <w:rsid w:val="004B48E6"/>
    <w:rsid w:val="0051185B"/>
    <w:rsid w:val="00645806"/>
    <w:rsid w:val="006C7065"/>
    <w:rsid w:val="00727E9C"/>
    <w:rsid w:val="00782EE0"/>
    <w:rsid w:val="0082435F"/>
    <w:rsid w:val="00867B99"/>
    <w:rsid w:val="00894AD3"/>
    <w:rsid w:val="008C1703"/>
    <w:rsid w:val="008E2896"/>
    <w:rsid w:val="00981216"/>
    <w:rsid w:val="009B1CD1"/>
    <w:rsid w:val="00A36C05"/>
    <w:rsid w:val="00AD5640"/>
    <w:rsid w:val="00B565D2"/>
    <w:rsid w:val="00BD0B34"/>
    <w:rsid w:val="00C4668C"/>
    <w:rsid w:val="00C64D81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locked/>
    <w:rsid w:val="00322FA0"/>
    <w:rPr>
      <w:lang w:val="en-GB"/>
    </w:rPr>
  </w:style>
  <w:style w:type="paragraph" w:customStyle="1" w:styleId="paragraph">
    <w:name w:val="paragraph"/>
    <w:basedOn w:val="Normal"/>
    <w:rsid w:val="00C64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64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  <lcf76f155ced4ddcb4097134ff3c332f xmlns="967c71e7-b447-4a5a-972a-1b51aa35296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41" ma:contentTypeDescription="" ma:contentTypeScope="" ma:versionID="0eed15e7763fec00e8d73380347736ee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52f25fdff4044cad67ae8e9605d4b0a8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  <xsd:element ref="ns5:MediaServiceLocation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1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5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48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Props1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  <ds:schemaRef ds:uri="967c71e7-b447-4a5a-972a-1b51aa352961"/>
  </ds:schemaRefs>
</ds:datastoreItem>
</file>

<file path=customXml/itemProps3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D7CD53E3-A0F5-4984-B612-360A8BED2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3</cp:revision>
  <dcterms:created xsi:type="dcterms:W3CDTF">2022-08-11T11:29:00Z</dcterms:created>
  <dcterms:modified xsi:type="dcterms:W3CDTF">2022-08-11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  <property fmtid="{D5CDD505-2E9C-101B-9397-08002B2CF9AE}" pid="10" name="MediaServiceImageTags">
    <vt:lpwstr/>
  </property>
</Properties>
</file>